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35"/>
        <w:gridCol w:w="4615"/>
      </w:tblGrid>
      <w:tr w:rsidR="00DA2671" w14:paraId="220F6A78" w14:textId="189E29DC" w:rsidTr="00DA2671">
        <w:trPr>
          <w:trHeight w:val="416"/>
        </w:trPr>
        <w:tc>
          <w:tcPr>
            <w:tcW w:w="4735" w:type="dxa"/>
          </w:tcPr>
          <w:p w14:paraId="549A0234" w14:textId="1017DF94" w:rsidR="00DA2671" w:rsidRPr="00685DE9" w:rsidRDefault="00DA2671" w:rsidP="00685DE9">
            <w:r>
              <w:t xml:space="preserve">Problem formulation/explanation </w:t>
            </w:r>
            <w:r w:rsidR="00F47A35">
              <w:t xml:space="preserve">                    2.5%</w:t>
            </w:r>
          </w:p>
        </w:tc>
        <w:tc>
          <w:tcPr>
            <w:tcW w:w="4615" w:type="dxa"/>
          </w:tcPr>
          <w:p w14:paraId="06B89605" w14:textId="6B1DDC7C" w:rsidR="00DA2671" w:rsidRDefault="00CB00D0" w:rsidP="00685DE9">
            <w:r>
              <w:t>2.5%</w:t>
            </w:r>
          </w:p>
        </w:tc>
      </w:tr>
      <w:tr w:rsidR="00DA2671" w14:paraId="245E64FB" w14:textId="72600106" w:rsidTr="00DA2671">
        <w:tc>
          <w:tcPr>
            <w:tcW w:w="4735" w:type="dxa"/>
          </w:tcPr>
          <w:p w14:paraId="44743484" w14:textId="6B2C2D87" w:rsidR="00DA2671" w:rsidRDefault="00DA2671" w:rsidP="00685DE9">
            <w:r>
              <w:t xml:space="preserve">Data preparation (e.g., data integration, cleaning, etc.)     </w:t>
            </w:r>
            <w:r w:rsidR="00F47A35">
              <w:t xml:space="preserve">                                                                     2.5%</w:t>
            </w:r>
          </w:p>
        </w:tc>
        <w:tc>
          <w:tcPr>
            <w:tcW w:w="4615" w:type="dxa"/>
          </w:tcPr>
          <w:p w14:paraId="681440C2" w14:textId="6D3CE60B" w:rsidR="00DA2671" w:rsidRDefault="009C09C0" w:rsidP="00685DE9">
            <w:r>
              <w:t>1.5</w:t>
            </w:r>
            <w:r w:rsidR="005F6A5F">
              <w:t>%</w:t>
            </w:r>
            <w:r>
              <w:t xml:space="preserve"> Stop words should have been removed prior to modeling process.</w:t>
            </w:r>
          </w:p>
        </w:tc>
      </w:tr>
      <w:tr w:rsidR="00DA2671" w14:paraId="7F92A05D" w14:textId="6C053CCC" w:rsidTr="00DA2671">
        <w:tc>
          <w:tcPr>
            <w:tcW w:w="4735" w:type="dxa"/>
          </w:tcPr>
          <w:p w14:paraId="5454AA47" w14:textId="14C2F3ED" w:rsidR="00DA2671" w:rsidRDefault="00DA2671" w:rsidP="00330458">
            <w:r>
              <w:t xml:space="preserve">Text feature engineering                               </w:t>
            </w:r>
            <w:r w:rsidR="00F47A35">
              <w:t xml:space="preserve">          3%</w:t>
            </w:r>
          </w:p>
        </w:tc>
        <w:tc>
          <w:tcPr>
            <w:tcW w:w="4615" w:type="dxa"/>
          </w:tcPr>
          <w:p w14:paraId="1FFA54A6" w14:textId="64328D82" w:rsidR="00DA2671" w:rsidRDefault="00C247B5" w:rsidP="00330458">
            <w:r>
              <w:t>3</w:t>
            </w:r>
            <w:r w:rsidR="002754C6">
              <w:t>%</w:t>
            </w:r>
          </w:p>
        </w:tc>
      </w:tr>
      <w:tr w:rsidR="00DA2671" w14:paraId="227AFB51" w14:textId="618E2591" w:rsidTr="00DA2671">
        <w:tc>
          <w:tcPr>
            <w:tcW w:w="4735" w:type="dxa"/>
          </w:tcPr>
          <w:p w14:paraId="371EFA1C" w14:textId="6F187D75" w:rsidR="00DA2671" w:rsidRDefault="00DA2671" w:rsidP="002B2B46">
            <w:r>
              <w:t xml:space="preserve">Clustering (at least one </w:t>
            </w:r>
            <w:proofErr w:type="gramStart"/>
            <w:r>
              <w:t>algorithm)</w:t>
            </w:r>
            <w:r w:rsidR="00F47A35">
              <w:t xml:space="preserve">   </w:t>
            </w:r>
            <w:proofErr w:type="gramEnd"/>
            <w:r w:rsidR="00F47A35">
              <w:t xml:space="preserve">                     3%</w:t>
            </w:r>
          </w:p>
        </w:tc>
        <w:tc>
          <w:tcPr>
            <w:tcW w:w="4615" w:type="dxa"/>
          </w:tcPr>
          <w:p w14:paraId="25440D89" w14:textId="135F3BF2" w:rsidR="00DA2671" w:rsidRPr="002B2B46" w:rsidRDefault="000C3A30" w:rsidP="002B2B46">
            <w:r>
              <w:t>3%</w:t>
            </w:r>
          </w:p>
        </w:tc>
      </w:tr>
      <w:tr w:rsidR="00DA2671" w14:paraId="3CFF9D58" w14:textId="77777777" w:rsidTr="00DA2671">
        <w:tc>
          <w:tcPr>
            <w:tcW w:w="4735" w:type="dxa"/>
          </w:tcPr>
          <w:p w14:paraId="1CAABE8A" w14:textId="1DA0B1E3" w:rsidR="00DA2671" w:rsidRDefault="00DA2671" w:rsidP="002B2B46">
            <w:r>
              <w:t>Classification (at least three different algorithms)</w:t>
            </w:r>
            <w:r w:rsidR="00F47A35">
              <w:t>3</w:t>
            </w:r>
          </w:p>
        </w:tc>
        <w:tc>
          <w:tcPr>
            <w:tcW w:w="4615" w:type="dxa"/>
          </w:tcPr>
          <w:p w14:paraId="5D5C679B" w14:textId="1D985779" w:rsidR="00DA2671" w:rsidRDefault="00F72ECF" w:rsidP="002B2B46">
            <w:r>
              <w:t>3</w:t>
            </w:r>
            <w:r w:rsidR="000C3A30">
              <w:t>%</w:t>
            </w:r>
            <w:r w:rsidR="0070042E">
              <w:t xml:space="preserve"> </w:t>
            </w:r>
          </w:p>
        </w:tc>
      </w:tr>
      <w:tr w:rsidR="00DA2671" w14:paraId="71FC185A" w14:textId="77777777" w:rsidTr="00DA2671">
        <w:tc>
          <w:tcPr>
            <w:tcW w:w="4735" w:type="dxa"/>
          </w:tcPr>
          <w:p w14:paraId="2E1A1D16" w14:textId="157FDBA4" w:rsidR="00DA2671" w:rsidRDefault="00DA2671" w:rsidP="002B2B46">
            <w:r>
              <w:t>Evaluation of ML results (</w:t>
            </w:r>
            <w:r w:rsidR="00D37B76">
              <w:t>e</w:t>
            </w:r>
            <w:r>
              <w:t>.</w:t>
            </w:r>
            <w:r w:rsidR="00D37B76">
              <w:t>g</w:t>
            </w:r>
            <w:r>
              <w:t>., results of clustering and classification</w:t>
            </w:r>
            <w:r w:rsidR="006551BD">
              <w:t>, results of the designed system/model</w:t>
            </w:r>
            <w:r w:rsidR="00D37B76">
              <w:t>, etc.</w:t>
            </w:r>
            <w:r>
              <w:t>)</w:t>
            </w:r>
            <w:r w:rsidR="00F47A35">
              <w:t xml:space="preserve">                                                 </w:t>
            </w:r>
            <w:r w:rsidR="005A2616">
              <w:t>2</w:t>
            </w:r>
            <w:r w:rsidR="00F47A35">
              <w:t>%</w:t>
            </w:r>
          </w:p>
        </w:tc>
        <w:tc>
          <w:tcPr>
            <w:tcW w:w="4615" w:type="dxa"/>
          </w:tcPr>
          <w:p w14:paraId="3ADAABC3" w14:textId="602387A8" w:rsidR="00DA2671" w:rsidRDefault="00F72ECF" w:rsidP="002B2B46">
            <w:r>
              <w:t>1</w:t>
            </w:r>
            <w:r w:rsidR="000C3A30">
              <w:t>%</w:t>
            </w:r>
            <w:r>
              <w:t xml:space="preserve"> You should have done an evaluation on the RS.</w:t>
            </w:r>
            <w:r w:rsidR="007A1221">
              <w:t xml:space="preserve"> </w:t>
            </w:r>
          </w:p>
        </w:tc>
      </w:tr>
      <w:tr w:rsidR="00DA2671" w14:paraId="72FAEDA1" w14:textId="77777777" w:rsidTr="00DA2671">
        <w:tc>
          <w:tcPr>
            <w:tcW w:w="4735" w:type="dxa"/>
          </w:tcPr>
          <w:p w14:paraId="0718C2B4" w14:textId="191C720A" w:rsidR="00DA2671" w:rsidRDefault="00DA2671" w:rsidP="002B2B46">
            <w:r>
              <w:t>Error analysis</w:t>
            </w:r>
            <w:r w:rsidR="00F47A35">
              <w:t xml:space="preserve">                                                             3%</w:t>
            </w:r>
          </w:p>
        </w:tc>
        <w:tc>
          <w:tcPr>
            <w:tcW w:w="4615" w:type="dxa"/>
          </w:tcPr>
          <w:p w14:paraId="5BF22178" w14:textId="55A328F7" w:rsidR="00DA2671" w:rsidRDefault="00464B36" w:rsidP="002B2B46">
            <w:r>
              <w:t>2</w:t>
            </w:r>
            <w:r w:rsidR="000C3A30">
              <w:t>%</w:t>
            </w:r>
            <w:r w:rsidR="00A63490">
              <w:t xml:space="preserve"> </w:t>
            </w:r>
            <w:r w:rsidR="00CF55C3">
              <w:t>Error analysis on clustering?</w:t>
            </w:r>
            <w:r>
              <w:t xml:space="preserve"> </w:t>
            </w:r>
          </w:p>
        </w:tc>
      </w:tr>
      <w:tr w:rsidR="00DA2671" w14:paraId="67E975EB" w14:textId="77777777" w:rsidTr="00DA2671">
        <w:tc>
          <w:tcPr>
            <w:tcW w:w="4735" w:type="dxa"/>
          </w:tcPr>
          <w:p w14:paraId="62F1B1D9" w14:textId="37A0837A" w:rsidR="00DA2671" w:rsidRDefault="00DA2671" w:rsidP="002B2B46">
            <w:r w:rsidRPr="00DA2671">
              <w:t>Visualization of results, and graphical intuition and analysis</w:t>
            </w:r>
            <w:r w:rsidR="00590F73">
              <w:t xml:space="preserve"> (i.e., chatbot live demonstration, graphs showing performance increase after applying your model, etc.)</w:t>
            </w:r>
            <w:r w:rsidR="00F47A35">
              <w:t xml:space="preserve">                                                               3%</w:t>
            </w:r>
          </w:p>
        </w:tc>
        <w:tc>
          <w:tcPr>
            <w:tcW w:w="4615" w:type="dxa"/>
          </w:tcPr>
          <w:p w14:paraId="6D40BEED" w14:textId="50F287EE" w:rsidR="00DA2671" w:rsidRDefault="008234AB" w:rsidP="002B2B46">
            <w:r>
              <w:t>3</w:t>
            </w:r>
            <w:r w:rsidR="009A3B7C">
              <w:t>%</w:t>
            </w:r>
            <w:r w:rsidR="007C2C3D">
              <w:t xml:space="preserve"> </w:t>
            </w:r>
          </w:p>
        </w:tc>
      </w:tr>
      <w:tr w:rsidR="00590F73" w14:paraId="7117FF28" w14:textId="77777777" w:rsidTr="00DA2671">
        <w:tc>
          <w:tcPr>
            <w:tcW w:w="4735" w:type="dxa"/>
          </w:tcPr>
          <w:p w14:paraId="5317C889" w14:textId="7BC6474F" w:rsidR="00590F73" w:rsidRPr="00DA2671" w:rsidRDefault="00590F73" w:rsidP="002B2B46">
            <w:r>
              <w:t>Innovativeness (i.e., what is your contribution? what sets your project apart from others?)</w:t>
            </w:r>
            <w:r w:rsidR="00F47A35">
              <w:t xml:space="preserve">        </w:t>
            </w:r>
            <w:r w:rsidR="005A2616">
              <w:t>3</w:t>
            </w:r>
            <w:r w:rsidR="00F47A35">
              <w:t>%</w:t>
            </w:r>
          </w:p>
        </w:tc>
        <w:tc>
          <w:tcPr>
            <w:tcW w:w="4615" w:type="dxa"/>
          </w:tcPr>
          <w:p w14:paraId="5275179F" w14:textId="03304168" w:rsidR="00590F73" w:rsidRDefault="00464B36" w:rsidP="002B2B46">
            <w:r>
              <w:t>2</w:t>
            </w:r>
            <w:r w:rsidR="00291856">
              <w:t xml:space="preserve">% </w:t>
            </w:r>
            <w:r w:rsidR="00CF55C3">
              <w:t>How can clustering be integrated with chatbot as part of the future work (you proposed it)? This part should be specific in the report</w:t>
            </w:r>
            <w:r>
              <w:t>.</w:t>
            </w:r>
          </w:p>
        </w:tc>
      </w:tr>
      <w:tr w:rsidR="00DA2671" w14:paraId="41CE14EA" w14:textId="3EC7FCCA" w:rsidTr="00DA2671">
        <w:tc>
          <w:tcPr>
            <w:tcW w:w="4735" w:type="dxa"/>
          </w:tcPr>
          <w:p w14:paraId="63082239" w14:textId="05248665" w:rsidR="00DA2671" w:rsidRPr="00184E7C" w:rsidRDefault="00DA2671" w:rsidP="00184E7C">
            <w:r>
              <w:t>Quality of presentation and report</w:t>
            </w:r>
            <w:r w:rsidRPr="00184E7C">
              <w:t xml:space="preserve"> </w:t>
            </w:r>
            <w:r>
              <w:t xml:space="preserve">(including </w:t>
            </w:r>
            <w:proofErr w:type="gramStart"/>
            <w:r>
              <w:t>README)</w:t>
            </w:r>
            <w:r w:rsidR="00F47A35">
              <w:t xml:space="preserve">   </w:t>
            </w:r>
            <w:proofErr w:type="gramEnd"/>
            <w:r w:rsidR="00F47A35">
              <w:t xml:space="preserve">                                                                 5%</w:t>
            </w:r>
          </w:p>
        </w:tc>
        <w:tc>
          <w:tcPr>
            <w:tcW w:w="4615" w:type="dxa"/>
          </w:tcPr>
          <w:p w14:paraId="193997D1" w14:textId="5FDDF24A" w:rsidR="00DA2671" w:rsidRPr="00184E7C" w:rsidRDefault="00CF55C3" w:rsidP="00184E7C">
            <w:r>
              <w:t>5</w:t>
            </w:r>
            <w:r w:rsidR="000C3A30">
              <w:t>%</w:t>
            </w:r>
            <w:r w:rsidR="00615251">
              <w:t xml:space="preserve"> </w:t>
            </w:r>
          </w:p>
        </w:tc>
      </w:tr>
      <w:tr w:rsidR="00DA2671" w14:paraId="7FEF0CE4" w14:textId="77777777" w:rsidTr="000C3A30">
        <w:trPr>
          <w:trHeight w:val="50"/>
        </w:trPr>
        <w:tc>
          <w:tcPr>
            <w:tcW w:w="4735" w:type="dxa"/>
          </w:tcPr>
          <w:p w14:paraId="6AD379AC" w14:textId="09B3CEDC" w:rsidR="00DA2671" w:rsidRDefault="00DA2671" w:rsidP="00184E7C">
            <w:r>
              <w:t>Total</w:t>
            </w:r>
            <w:r w:rsidR="00190481">
              <w:t xml:space="preserve">                                                                          30%</w:t>
            </w:r>
          </w:p>
        </w:tc>
        <w:tc>
          <w:tcPr>
            <w:tcW w:w="4615" w:type="dxa"/>
          </w:tcPr>
          <w:p w14:paraId="4DEFB491" w14:textId="0BD820BC" w:rsidR="00DA2671" w:rsidRDefault="00DF0213" w:rsidP="00184E7C">
            <w:r>
              <w:t>2</w:t>
            </w:r>
            <w:r w:rsidR="00C4701D">
              <w:t>6</w:t>
            </w:r>
            <w:r w:rsidR="000C3A30">
              <w:t>%</w:t>
            </w:r>
          </w:p>
        </w:tc>
      </w:tr>
    </w:tbl>
    <w:p w14:paraId="37A6A509" w14:textId="2F4A4CA9" w:rsidR="006A3859" w:rsidRDefault="006A3859" w:rsidP="00737270"/>
    <w:sectPr w:rsidR="006A38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2453A"/>
    <w:multiLevelType w:val="hybridMultilevel"/>
    <w:tmpl w:val="8168DB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29656E"/>
    <w:multiLevelType w:val="hybridMultilevel"/>
    <w:tmpl w:val="A3429A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196553">
    <w:abstractNumId w:val="1"/>
  </w:num>
  <w:num w:numId="2" w16cid:durableId="286160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1NzC2AGJLcyUdpeDU4uLM/DyQAiPjWgC5a1x4LQAAAA=="/>
  </w:docVars>
  <w:rsids>
    <w:rsidRoot w:val="00165EAA"/>
    <w:rsid w:val="000216B7"/>
    <w:rsid w:val="00022B75"/>
    <w:rsid w:val="000460EB"/>
    <w:rsid w:val="00083D83"/>
    <w:rsid w:val="000C3A30"/>
    <w:rsid w:val="00110B27"/>
    <w:rsid w:val="00130F88"/>
    <w:rsid w:val="00146F29"/>
    <w:rsid w:val="00150429"/>
    <w:rsid w:val="00165EAA"/>
    <w:rsid w:val="0017244B"/>
    <w:rsid w:val="001728A7"/>
    <w:rsid w:val="00177FF1"/>
    <w:rsid w:val="00184E7C"/>
    <w:rsid w:val="00190481"/>
    <w:rsid w:val="0019610D"/>
    <w:rsid w:val="001D2674"/>
    <w:rsid w:val="002050D8"/>
    <w:rsid w:val="002754C6"/>
    <w:rsid w:val="00291856"/>
    <w:rsid w:val="002B1908"/>
    <w:rsid w:val="002B2B46"/>
    <w:rsid w:val="002B50C5"/>
    <w:rsid w:val="002C4788"/>
    <w:rsid w:val="002E66ED"/>
    <w:rsid w:val="003106E8"/>
    <w:rsid w:val="003231D3"/>
    <w:rsid w:val="00330458"/>
    <w:rsid w:val="00344B47"/>
    <w:rsid w:val="00353AFD"/>
    <w:rsid w:val="003B3A7D"/>
    <w:rsid w:val="003F479C"/>
    <w:rsid w:val="00410693"/>
    <w:rsid w:val="00421E08"/>
    <w:rsid w:val="00430FA0"/>
    <w:rsid w:val="00464B36"/>
    <w:rsid w:val="004A4A7D"/>
    <w:rsid w:val="004B77F5"/>
    <w:rsid w:val="004C7119"/>
    <w:rsid w:val="004C7D4B"/>
    <w:rsid w:val="00590F73"/>
    <w:rsid w:val="005A2616"/>
    <w:rsid w:val="005F6A5F"/>
    <w:rsid w:val="00604AC5"/>
    <w:rsid w:val="00615251"/>
    <w:rsid w:val="006551BD"/>
    <w:rsid w:val="006831A4"/>
    <w:rsid w:val="00685DE9"/>
    <w:rsid w:val="006A3859"/>
    <w:rsid w:val="006D3CE3"/>
    <w:rsid w:val="006E64E5"/>
    <w:rsid w:val="0070042E"/>
    <w:rsid w:val="00710BF9"/>
    <w:rsid w:val="00737270"/>
    <w:rsid w:val="00753AA2"/>
    <w:rsid w:val="00774E51"/>
    <w:rsid w:val="007A1221"/>
    <w:rsid w:val="007B078A"/>
    <w:rsid w:val="007C2C3D"/>
    <w:rsid w:val="007F0775"/>
    <w:rsid w:val="00805A25"/>
    <w:rsid w:val="008234AB"/>
    <w:rsid w:val="008800A6"/>
    <w:rsid w:val="00881576"/>
    <w:rsid w:val="008906C3"/>
    <w:rsid w:val="008B389B"/>
    <w:rsid w:val="008D7BAC"/>
    <w:rsid w:val="008E0B5C"/>
    <w:rsid w:val="00936A06"/>
    <w:rsid w:val="009A3B7C"/>
    <w:rsid w:val="009B628D"/>
    <w:rsid w:val="009C09C0"/>
    <w:rsid w:val="009E033D"/>
    <w:rsid w:val="009E6CC4"/>
    <w:rsid w:val="00A00248"/>
    <w:rsid w:val="00A035AC"/>
    <w:rsid w:val="00A63490"/>
    <w:rsid w:val="00A81E46"/>
    <w:rsid w:val="00A830EF"/>
    <w:rsid w:val="00A84639"/>
    <w:rsid w:val="00AC0E0A"/>
    <w:rsid w:val="00B32254"/>
    <w:rsid w:val="00B550C2"/>
    <w:rsid w:val="00B55940"/>
    <w:rsid w:val="00B66045"/>
    <w:rsid w:val="00B67666"/>
    <w:rsid w:val="00BA420E"/>
    <w:rsid w:val="00BC70AB"/>
    <w:rsid w:val="00C247B5"/>
    <w:rsid w:val="00C2586C"/>
    <w:rsid w:val="00C34694"/>
    <w:rsid w:val="00C4701D"/>
    <w:rsid w:val="00C53F2A"/>
    <w:rsid w:val="00CB00D0"/>
    <w:rsid w:val="00CD0CEA"/>
    <w:rsid w:val="00CF55C3"/>
    <w:rsid w:val="00D1433D"/>
    <w:rsid w:val="00D143C5"/>
    <w:rsid w:val="00D20DB8"/>
    <w:rsid w:val="00D37B76"/>
    <w:rsid w:val="00D42A6A"/>
    <w:rsid w:val="00D82BD9"/>
    <w:rsid w:val="00DA2671"/>
    <w:rsid w:val="00DB1EDB"/>
    <w:rsid w:val="00DC2295"/>
    <w:rsid w:val="00DE6008"/>
    <w:rsid w:val="00DF0213"/>
    <w:rsid w:val="00E17C0B"/>
    <w:rsid w:val="00E73C8B"/>
    <w:rsid w:val="00ED6400"/>
    <w:rsid w:val="00F47A35"/>
    <w:rsid w:val="00F56D05"/>
    <w:rsid w:val="00F72ECF"/>
    <w:rsid w:val="00FA5D0D"/>
    <w:rsid w:val="00FE7614"/>
    <w:rsid w:val="00FE7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A8FD3"/>
  <w15:chartTrackingRefBased/>
  <w15:docId w15:val="{66405A09-48E5-407A-9B4B-E0FB79A0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2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C70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ao Wu</dc:creator>
  <cp:keywords/>
  <dc:description/>
  <cp:lastModifiedBy>Migao Wu</cp:lastModifiedBy>
  <cp:revision>81</cp:revision>
  <dcterms:created xsi:type="dcterms:W3CDTF">2021-03-29T14:20:00Z</dcterms:created>
  <dcterms:modified xsi:type="dcterms:W3CDTF">2022-08-06T14:47:00Z</dcterms:modified>
</cp:coreProperties>
</file>